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02546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207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9238367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 DARABI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Flat 21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ambridge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43 Carver Stree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heffiel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 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1 4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9: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9: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025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10856/110857 - FRAME/FIT OF DO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207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1Z</dcterms:created>
  <dcterms:modified xsi:type="dcterms:W3CDTF">2024-04-25T10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